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E94C4B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E94C4B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94C4B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E94C4B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E94C4B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E94C4B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CE1318B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E94C4B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E94C4B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E94C4B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94C4B" w:rsidRPr="00E94C4B" w14:paraId="61DBF7E0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6295A72F" w14:textId="77777777" w:rsidR="00E94C4B" w:rsidRPr="004A12DC" w:rsidRDefault="00E94C4B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23B8EA4" w14:textId="77777777" w:rsidR="00E94C4B" w:rsidRPr="004A12DC" w:rsidRDefault="00E94C4B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94C4B" w:rsidRPr="00E94C4B" w14:paraId="78C3738B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7B6DA576" w14:textId="77777777" w:rsidR="00E94C4B" w:rsidRPr="004A12DC" w:rsidRDefault="00E94C4B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871973B" w14:textId="77777777" w:rsidR="00E94C4B" w:rsidRPr="004A12DC" w:rsidRDefault="00E94C4B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94C4B" w:rsidRPr="00E94C4B" w14:paraId="7D706492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1CE84622" w14:textId="77777777" w:rsidR="00E94C4B" w:rsidRPr="004A12DC" w:rsidRDefault="00E94C4B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5D73DF4" w14:textId="77777777" w:rsidR="00E94C4B" w:rsidRPr="004A12DC" w:rsidRDefault="00E94C4B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CDAD8" w14:textId="77777777" w:rsidR="00EC3572" w:rsidRDefault="00EC3572" w:rsidP="008A6F6C">
      <w:pPr>
        <w:spacing w:after="0" w:line="240" w:lineRule="auto"/>
      </w:pPr>
      <w:r>
        <w:separator/>
      </w:r>
    </w:p>
  </w:endnote>
  <w:endnote w:type="continuationSeparator" w:id="0">
    <w:p w14:paraId="626B2C62" w14:textId="77777777" w:rsidR="00EC3572" w:rsidRDefault="00EC35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206B7" w14:textId="77777777" w:rsidR="00EC3572" w:rsidRDefault="00EC3572" w:rsidP="008A6F6C">
      <w:pPr>
        <w:spacing w:after="0" w:line="240" w:lineRule="auto"/>
      </w:pPr>
      <w:r>
        <w:separator/>
      </w:r>
    </w:p>
  </w:footnote>
  <w:footnote w:type="continuationSeparator" w:id="0">
    <w:p w14:paraId="352DCC57" w14:textId="77777777" w:rsidR="00EC3572" w:rsidRDefault="00EC357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4C4B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A</cp:lastModifiedBy>
  <cp:revision>9</cp:revision>
  <cp:lastPrinted>2022-04-13T17:00:00Z</cp:lastPrinted>
  <dcterms:created xsi:type="dcterms:W3CDTF">2024-05-27T11:40:00Z</dcterms:created>
  <dcterms:modified xsi:type="dcterms:W3CDTF">2025-11-2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